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F40BD" w14:textId="4F5C9A8D" w:rsidR="00D32B5C" w:rsidRDefault="00D32B5C"/>
    <w:p w14:paraId="2EA1F2AF" w14:textId="69833E0F" w:rsidR="000360C0" w:rsidRDefault="000360C0">
      <w:r>
        <w:t>1</w:t>
      </w:r>
    </w:p>
    <w:p w14:paraId="74076182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single message</w:t>
      </w:r>
    </w:p>
    <w:p w14:paraId="5A34A6AB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conversation</w:t>
      </w:r>
    </w:p>
    <w:p w14:paraId="30EAE46F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single user (as a list item/summary)</w:t>
      </w:r>
    </w:p>
    <w:p w14:paraId="3E4A48E5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list of users</w:t>
      </w:r>
    </w:p>
    <w:p w14:paraId="42DB5979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 a single user (full profile)</w:t>
      </w:r>
    </w:p>
    <w:p w14:paraId="74046074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Login form (with validation)</w:t>
      </w:r>
    </w:p>
    <w:p w14:paraId="66F538C0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Signup form (with validation)</w:t>
      </w:r>
    </w:p>
    <w:p w14:paraId="688F0C44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Anything else?</w:t>
      </w:r>
    </w:p>
    <w:p w14:paraId="5C16DC1E" w14:textId="0B9E9DDB" w:rsidR="000360C0" w:rsidRDefault="000360C0">
      <w:r>
        <w:t>2</w:t>
      </w:r>
    </w:p>
    <w:p w14:paraId="33BBC416" w14:textId="77777777" w:rsidR="000360C0" w:rsidRDefault="000360C0" w:rsidP="000360C0">
      <w:pPr>
        <w:pStyle w:val="ListParagraph"/>
        <w:numPr>
          <w:ilvl w:val="0"/>
          <w:numId w:val="2"/>
        </w:numPr>
      </w:pPr>
      <w:r>
        <w:t>Pick a JS style guide and familiarise yourself with it. Use it throughout development (you may wish to use a linter to help you)</w:t>
      </w:r>
    </w:p>
    <w:p w14:paraId="455E5EB4" w14:textId="77777777" w:rsidR="000360C0" w:rsidRDefault="000360C0" w:rsidP="000360C0">
      <w:pPr>
        <w:pStyle w:val="ListParagraph"/>
        <w:numPr>
          <w:ilvl w:val="0"/>
          <w:numId w:val="2"/>
        </w:numPr>
      </w:pPr>
      <w:r>
        <w:t>Start drafting the structure (look and feel) for your application.</w:t>
      </w:r>
    </w:p>
    <w:p w14:paraId="5F1A917B" w14:textId="0FA73B24" w:rsidR="000360C0" w:rsidRDefault="000360C0">
      <w:r>
        <w:t xml:space="preserve">3 </w:t>
      </w:r>
    </w:p>
    <w:p w14:paraId="651E6FE5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>Implement the signup endpoint</w:t>
      </w:r>
    </w:p>
    <w:p w14:paraId="5BB79734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>Implement the login endpoint - you will need to store your token somewhere in your application in order to verify your authentication with the API (look at AsyncStorage – we’ll cover it in more detail next week)</w:t>
      </w:r>
    </w:p>
    <w:p w14:paraId="2D309F20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>Implement the logout endpoint</w:t>
      </w:r>
    </w:p>
    <w:p w14:paraId="3D55646B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>You are now ready to implement all other endpoints except for handling photos</w:t>
      </w:r>
    </w:p>
    <w:p w14:paraId="1D9480D0" w14:textId="2306DD9B" w:rsidR="000360C0" w:rsidRDefault="000360C0"/>
    <w:p w14:paraId="59704B2A" w14:textId="177048C3" w:rsidR="002F00B2" w:rsidRDefault="002F00B2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515"/>
        <w:gridCol w:w="3038"/>
        <w:gridCol w:w="2463"/>
      </w:tblGrid>
      <w:tr w:rsidR="005B105B" w14:paraId="16BB5F6A" w14:textId="1CE3F0FB" w:rsidTr="005B1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15" w:type="dxa"/>
          </w:tcPr>
          <w:p w14:paraId="02D2ACFD" w14:textId="78140CE8" w:rsidR="005B105B" w:rsidRDefault="005B105B">
            <w:r>
              <w:t>User Management</w:t>
            </w:r>
          </w:p>
        </w:tc>
        <w:tc>
          <w:tcPr>
            <w:tcW w:w="3038" w:type="dxa"/>
          </w:tcPr>
          <w:p w14:paraId="67432A51" w14:textId="2083151A" w:rsidR="005B105B" w:rsidRDefault="005B10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463" w:type="dxa"/>
          </w:tcPr>
          <w:p w14:paraId="6FA07E7C" w14:textId="30BA50CE" w:rsidR="005B105B" w:rsidRDefault="005B10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?</w:t>
            </w:r>
          </w:p>
        </w:tc>
      </w:tr>
      <w:tr w:rsidR="005B105B" w14:paraId="2BA1FB5A" w14:textId="7B2148D0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2D4824E6" w14:textId="6F92EAD7" w:rsidR="005B105B" w:rsidRPr="005B105B" w:rsidRDefault="005B105B" w:rsidP="005B105B">
            <w:r w:rsidRPr="005B105B">
              <w:t>POST /user</w:t>
            </w:r>
          </w:p>
        </w:tc>
        <w:tc>
          <w:tcPr>
            <w:tcW w:w="3038" w:type="dxa"/>
          </w:tcPr>
          <w:p w14:paraId="43BC58A8" w14:textId="0BF6A92C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t>Add a new user</w:t>
            </w:r>
          </w:p>
        </w:tc>
        <w:tc>
          <w:tcPr>
            <w:tcW w:w="2463" w:type="dxa"/>
          </w:tcPr>
          <w:p w14:paraId="46F357D0" w14:textId="6585C536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</w:tr>
      <w:tr w:rsidR="005B105B" w14:paraId="2A3FB46E" w14:textId="007C90F8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003468C4" w14:textId="542EC5B2" w:rsidR="005B105B" w:rsidRPr="005B105B" w:rsidRDefault="005B105B" w:rsidP="005B105B">
            <w:r w:rsidRPr="005B105B">
              <w:t>GET /user/{user_id}</w:t>
            </w:r>
          </w:p>
        </w:tc>
        <w:tc>
          <w:tcPr>
            <w:tcW w:w="3038" w:type="dxa"/>
          </w:tcPr>
          <w:p w14:paraId="75A3DC19" w14:textId="2F48D36B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t>Get user information</w:t>
            </w:r>
          </w:p>
        </w:tc>
        <w:tc>
          <w:tcPr>
            <w:tcW w:w="2463" w:type="dxa"/>
          </w:tcPr>
          <w:p w14:paraId="45D23BBB" w14:textId="0DBA8732" w:rsidR="005B105B" w:rsidRPr="005B105B" w:rsidRDefault="003D4F87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</w:t>
            </w:r>
          </w:p>
        </w:tc>
      </w:tr>
      <w:tr w:rsidR="005B105B" w14:paraId="35DBA9AA" w14:textId="2D4A5345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68F99FDF" w14:textId="71670316" w:rsidR="005B105B" w:rsidRPr="005B105B" w:rsidRDefault="005B105B" w:rsidP="005B105B">
            <w:r w:rsidRPr="005B105B">
              <w:t>PATCH /user/{user_id}</w:t>
            </w:r>
          </w:p>
        </w:tc>
        <w:tc>
          <w:tcPr>
            <w:tcW w:w="3038" w:type="dxa"/>
          </w:tcPr>
          <w:p w14:paraId="4B772BE4" w14:textId="7F7CD969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t>Update user information</w:t>
            </w:r>
          </w:p>
        </w:tc>
        <w:tc>
          <w:tcPr>
            <w:tcW w:w="2463" w:type="dxa"/>
          </w:tcPr>
          <w:p w14:paraId="1769574F" w14:textId="52985393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6D1F1629" w14:textId="3F4731FD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47089E72" w14:textId="69BF9E82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login</w:t>
            </w:r>
          </w:p>
        </w:tc>
        <w:tc>
          <w:tcPr>
            <w:tcW w:w="3038" w:type="dxa"/>
          </w:tcPr>
          <w:p w14:paraId="30B36464" w14:textId="694196F5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Log into an account</w:t>
            </w:r>
          </w:p>
        </w:tc>
        <w:tc>
          <w:tcPr>
            <w:tcW w:w="2463" w:type="dxa"/>
          </w:tcPr>
          <w:p w14:paraId="29558AE8" w14:textId="38CB0B2A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Y</w:t>
            </w:r>
          </w:p>
        </w:tc>
      </w:tr>
      <w:tr w:rsidR="005B105B" w14:paraId="2596E02D" w14:textId="51BEB182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5CA207D2" w14:textId="27EEFA06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logout</w:t>
            </w:r>
          </w:p>
        </w:tc>
        <w:tc>
          <w:tcPr>
            <w:tcW w:w="3038" w:type="dxa"/>
          </w:tcPr>
          <w:p w14:paraId="4F12F6E7" w14:textId="55437E2E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Log out of an account</w:t>
            </w:r>
          </w:p>
        </w:tc>
        <w:tc>
          <w:tcPr>
            <w:tcW w:w="2463" w:type="dxa"/>
          </w:tcPr>
          <w:p w14:paraId="1BACB028" w14:textId="60781F26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Y</w:t>
            </w:r>
          </w:p>
        </w:tc>
      </w:tr>
      <w:tr w:rsidR="005B105B" w14:paraId="7A748492" w14:textId="4AEE9F89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2822D32D" w14:textId="5EAFD3C0" w:rsidR="005B105B" w:rsidRPr="005B105B" w:rsidRDefault="005B105B" w:rsidP="005B105B">
            <w:r w:rsidRPr="005B105B">
              <w:rPr>
                <w:lang w:eastAsia="en-GB"/>
              </w:rPr>
              <w:t>GE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user/{user_id}/photo</w:t>
            </w:r>
          </w:p>
        </w:tc>
        <w:tc>
          <w:tcPr>
            <w:tcW w:w="3038" w:type="dxa"/>
          </w:tcPr>
          <w:p w14:paraId="5B0C1AFF" w14:textId="2658147A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Get a users profile photo</w:t>
            </w:r>
          </w:p>
        </w:tc>
        <w:tc>
          <w:tcPr>
            <w:tcW w:w="2463" w:type="dxa"/>
          </w:tcPr>
          <w:p w14:paraId="3F6B1CAB" w14:textId="7B4FED49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5F4F9D66" w14:textId="0B37940E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630ED05F" w14:textId="3A5C8447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user/{user_id}/photo</w:t>
            </w:r>
          </w:p>
        </w:tc>
        <w:tc>
          <w:tcPr>
            <w:tcW w:w="3038" w:type="dxa"/>
          </w:tcPr>
          <w:p w14:paraId="4A5CA5C0" w14:textId="1E241511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Upload a profile photo</w:t>
            </w:r>
          </w:p>
        </w:tc>
        <w:tc>
          <w:tcPr>
            <w:tcW w:w="2463" w:type="dxa"/>
          </w:tcPr>
          <w:p w14:paraId="6E379EF2" w14:textId="444F0CB8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497FFE06" w14:textId="66D99D27" w:rsidTr="005B105B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0EBD855" w14:textId="0BEB7EAC" w:rsidR="005B105B" w:rsidRPr="005B105B" w:rsidRDefault="005B105B" w:rsidP="005B105B">
            <w:r w:rsidRPr="005B105B">
              <w:rPr>
                <w:lang w:eastAsia="en-GB"/>
              </w:rPr>
              <w:t>GE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search</w:t>
            </w:r>
          </w:p>
        </w:tc>
        <w:tc>
          <w:tcPr>
            <w:tcW w:w="3038" w:type="dxa"/>
          </w:tcPr>
          <w:p w14:paraId="42D6E79B" w14:textId="60869F4B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Search for users</w:t>
            </w:r>
          </w:p>
        </w:tc>
        <w:tc>
          <w:tcPr>
            <w:tcW w:w="2463" w:type="dxa"/>
          </w:tcPr>
          <w:p w14:paraId="456EC918" w14:textId="27A7CAC8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49A43210" w14:textId="5269758F" w:rsidR="005B105B" w:rsidRDefault="005B105B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515"/>
        <w:gridCol w:w="3038"/>
        <w:gridCol w:w="2463"/>
      </w:tblGrid>
      <w:tr w:rsidR="005B105B" w14:paraId="2BCFC62B" w14:textId="77777777" w:rsidTr="009E3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15" w:type="dxa"/>
          </w:tcPr>
          <w:p w14:paraId="66D59062" w14:textId="139741E8" w:rsidR="005B105B" w:rsidRDefault="005B105B" w:rsidP="009E31DC">
            <w:r>
              <w:t>C</w:t>
            </w:r>
            <w:r w:rsidR="00AA1DF5">
              <w:t>ontac</w:t>
            </w:r>
            <w:r>
              <w:t>t Management</w:t>
            </w:r>
          </w:p>
        </w:tc>
        <w:tc>
          <w:tcPr>
            <w:tcW w:w="3038" w:type="dxa"/>
          </w:tcPr>
          <w:p w14:paraId="2A10E821" w14:textId="77777777" w:rsidR="005B105B" w:rsidRDefault="005B105B" w:rsidP="009E31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463" w:type="dxa"/>
          </w:tcPr>
          <w:p w14:paraId="65A5FC5F" w14:textId="77777777" w:rsidR="005B105B" w:rsidRDefault="005B105B" w:rsidP="009E31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?</w:t>
            </w:r>
          </w:p>
        </w:tc>
      </w:tr>
      <w:tr w:rsidR="005B105B" w14:paraId="37BC328E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5CF22A8C" w14:textId="6EEDA83E" w:rsidR="005B105B" w:rsidRPr="005B105B" w:rsidRDefault="005B105B" w:rsidP="005B105B">
            <w:r w:rsidRPr="00DE6DA0">
              <w:t>GET /contacts</w:t>
            </w:r>
          </w:p>
        </w:tc>
        <w:tc>
          <w:tcPr>
            <w:tcW w:w="3038" w:type="dxa"/>
          </w:tcPr>
          <w:p w14:paraId="51572F46" w14:textId="2612646D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View your contacts</w:t>
            </w:r>
          </w:p>
        </w:tc>
        <w:tc>
          <w:tcPr>
            <w:tcW w:w="2463" w:type="dxa"/>
          </w:tcPr>
          <w:p w14:paraId="18BD7848" w14:textId="63E07957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015AE264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49EC479A" w14:textId="5BBFEAD6" w:rsidR="005B105B" w:rsidRPr="005B105B" w:rsidRDefault="005B105B" w:rsidP="005B105B">
            <w:r w:rsidRPr="00DE6DA0">
              <w:t>POST /user/{user_id}/contact</w:t>
            </w:r>
          </w:p>
        </w:tc>
        <w:tc>
          <w:tcPr>
            <w:tcW w:w="3038" w:type="dxa"/>
          </w:tcPr>
          <w:p w14:paraId="0883CCDE" w14:textId="75A494D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Add a contact</w:t>
            </w:r>
          </w:p>
        </w:tc>
        <w:tc>
          <w:tcPr>
            <w:tcW w:w="2463" w:type="dxa"/>
          </w:tcPr>
          <w:p w14:paraId="43572608" w14:textId="7777777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0EB2C962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6ABD5DF" w14:textId="7AB44711" w:rsidR="005B105B" w:rsidRPr="005B105B" w:rsidRDefault="005B105B" w:rsidP="005B105B">
            <w:r w:rsidRPr="00DE6DA0">
              <w:t>DELETE /user/{user_id}/contact</w:t>
            </w:r>
          </w:p>
        </w:tc>
        <w:tc>
          <w:tcPr>
            <w:tcW w:w="3038" w:type="dxa"/>
          </w:tcPr>
          <w:p w14:paraId="593880B0" w14:textId="256C2DFD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Remove a contact</w:t>
            </w:r>
          </w:p>
        </w:tc>
        <w:tc>
          <w:tcPr>
            <w:tcW w:w="2463" w:type="dxa"/>
          </w:tcPr>
          <w:p w14:paraId="67ADB983" w14:textId="77777777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3930801F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7BE47290" w14:textId="534276A2" w:rsidR="005B105B" w:rsidRPr="005B105B" w:rsidRDefault="005B105B" w:rsidP="005B105B">
            <w:r w:rsidRPr="00DE6DA0">
              <w:t>GET /blocked</w:t>
            </w:r>
          </w:p>
        </w:tc>
        <w:tc>
          <w:tcPr>
            <w:tcW w:w="3038" w:type="dxa"/>
          </w:tcPr>
          <w:p w14:paraId="060C06D6" w14:textId="77B8BB0D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View all blocked users</w:t>
            </w:r>
          </w:p>
        </w:tc>
        <w:tc>
          <w:tcPr>
            <w:tcW w:w="2463" w:type="dxa"/>
          </w:tcPr>
          <w:p w14:paraId="166EF16C" w14:textId="77670E02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5B29FA18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4AFEE78" w14:textId="0E8D13E2" w:rsidR="005B105B" w:rsidRPr="005B105B" w:rsidRDefault="005B105B" w:rsidP="005B105B">
            <w:r w:rsidRPr="00DE6DA0">
              <w:t>POST /user/{user_id}/block</w:t>
            </w:r>
          </w:p>
        </w:tc>
        <w:tc>
          <w:tcPr>
            <w:tcW w:w="3038" w:type="dxa"/>
          </w:tcPr>
          <w:p w14:paraId="3C5C36D4" w14:textId="2589B580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Block a user</w:t>
            </w:r>
          </w:p>
        </w:tc>
        <w:tc>
          <w:tcPr>
            <w:tcW w:w="2463" w:type="dxa"/>
          </w:tcPr>
          <w:p w14:paraId="38B03690" w14:textId="3ACAB10C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7B812BAE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746C4501" w14:textId="6217E988" w:rsidR="005B105B" w:rsidRPr="005B105B" w:rsidRDefault="005B105B" w:rsidP="005B105B">
            <w:r w:rsidRPr="00DE6DA0">
              <w:t>DELETE /user/{user_id}/block</w:t>
            </w:r>
          </w:p>
        </w:tc>
        <w:tc>
          <w:tcPr>
            <w:tcW w:w="3038" w:type="dxa"/>
          </w:tcPr>
          <w:p w14:paraId="78A032D8" w14:textId="692E319D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Unblock a user</w:t>
            </w:r>
          </w:p>
        </w:tc>
        <w:tc>
          <w:tcPr>
            <w:tcW w:w="2463" w:type="dxa"/>
          </w:tcPr>
          <w:p w14:paraId="34CB6F7F" w14:textId="7777777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32CFBEC0" w14:textId="50DCCAE3" w:rsidR="005B105B" w:rsidRDefault="005B105B"/>
    <w:p w14:paraId="41603630" w14:textId="57F21365" w:rsidR="005B105B" w:rsidRDefault="005B105B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752"/>
        <w:gridCol w:w="2950"/>
        <w:gridCol w:w="2314"/>
      </w:tblGrid>
      <w:tr w:rsidR="00AE12E1" w:rsidRPr="005B105B" w14:paraId="4667F410" w14:textId="4A812DB1" w:rsidTr="00AE1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752" w:type="dxa"/>
          </w:tcPr>
          <w:p w14:paraId="6BBAC315" w14:textId="3A045F03" w:rsidR="00AE12E1" w:rsidRPr="005B105B" w:rsidRDefault="00AE12E1" w:rsidP="00AE12E1">
            <w:pPr>
              <w:rPr>
                <w:lang w:eastAsia="en-GB"/>
              </w:rPr>
            </w:pPr>
            <w:r>
              <w:lastRenderedPageBreak/>
              <w:t>Chat Management</w:t>
            </w:r>
          </w:p>
        </w:tc>
        <w:tc>
          <w:tcPr>
            <w:tcW w:w="2950" w:type="dxa"/>
          </w:tcPr>
          <w:p w14:paraId="76DAE3F4" w14:textId="54BDDA0B" w:rsidR="00AE12E1" w:rsidRPr="005B105B" w:rsidRDefault="00AE12E1" w:rsidP="00AE12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t>Description</w:t>
            </w:r>
          </w:p>
        </w:tc>
        <w:tc>
          <w:tcPr>
            <w:tcW w:w="2314" w:type="dxa"/>
          </w:tcPr>
          <w:p w14:paraId="58C2A98E" w14:textId="1262BDAD" w:rsidR="00AE12E1" w:rsidRPr="005B105B" w:rsidRDefault="00AE12E1" w:rsidP="00AE12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t>Implemented?</w:t>
            </w:r>
          </w:p>
        </w:tc>
      </w:tr>
      <w:tr w:rsidR="00AE12E1" w:rsidRPr="005B105B" w14:paraId="5DEE9BC4" w14:textId="3EEF86A6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4B4F2A48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GE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</w:t>
            </w:r>
          </w:p>
        </w:tc>
        <w:tc>
          <w:tcPr>
            <w:tcW w:w="2950" w:type="dxa"/>
          </w:tcPr>
          <w:p w14:paraId="3715E493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View your list of chats</w:t>
            </w:r>
          </w:p>
        </w:tc>
        <w:tc>
          <w:tcPr>
            <w:tcW w:w="2314" w:type="dxa"/>
          </w:tcPr>
          <w:p w14:paraId="060D74E3" w14:textId="1869FADF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22EB0E0" w14:textId="4D49CF21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5DA892B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</w:t>
            </w:r>
          </w:p>
        </w:tc>
        <w:tc>
          <w:tcPr>
            <w:tcW w:w="2950" w:type="dxa"/>
          </w:tcPr>
          <w:p w14:paraId="4BCCFDBA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Start a new conversation</w:t>
            </w:r>
          </w:p>
        </w:tc>
        <w:tc>
          <w:tcPr>
            <w:tcW w:w="2314" w:type="dxa"/>
          </w:tcPr>
          <w:p w14:paraId="239BF457" w14:textId="34C9EB2B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650BE6C8" w14:textId="30F96ECB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4442EDC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GE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chat_id}</w:t>
            </w:r>
          </w:p>
        </w:tc>
        <w:tc>
          <w:tcPr>
            <w:tcW w:w="2950" w:type="dxa"/>
          </w:tcPr>
          <w:p w14:paraId="66C66B36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View the details of a single chat</w:t>
            </w:r>
          </w:p>
        </w:tc>
        <w:tc>
          <w:tcPr>
            <w:tcW w:w="2314" w:type="dxa"/>
          </w:tcPr>
          <w:p w14:paraId="6C1C3CA2" w14:textId="414FA644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D881250" w14:textId="124EF95B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14A183A4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ATC</w:t>
            </w:r>
            <w:r w:rsidRPr="00AE12E1">
              <w:rPr>
                <w:lang w:eastAsia="en-GB"/>
              </w:rPr>
              <w:t>H /c</w:t>
            </w:r>
            <w:r w:rsidRPr="005B105B">
              <w:rPr>
                <w:lang w:eastAsia="en-GB"/>
              </w:rPr>
              <w:t>hat/{chat_id}</w:t>
            </w:r>
          </w:p>
        </w:tc>
        <w:tc>
          <w:tcPr>
            <w:tcW w:w="2950" w:type="dxa"/>
          </w:tcPr>
          <w:p w14:paraId="1343DD28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Update chat information</w:t>
            </w:r>
          </w:p>
        </w:tc>
        <w:tc>
          <w:tcPr>
            <w:tcW w:w="2314" w:type="dxa"/>
          </w:tcPr>
          <w:p w14:paraId="7AC0DE1D" w14:textId="27AA49C8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724A21B2" w14:textId="5415F85E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5833452D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chat_id}/user/{user_id}</w:t>
            </w:r>
          </w:p>
        </w:tc>
        <w:tc>
          <w:tcPr>
            <w:tcW w:w="2950" w:type="dxa"/>
          </w:tcPr>
          <w:p w14:paraId="41F1BF71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Add a user to the chat</w:t>
            </w:r>
          </w:p>
        </w:tc>
        <w:tc>
          <w:tcPr>
            <w:tcW w:w="2314" w:type="dxa"/>
          </w:tcPr>
          <w:p w14:paraId="69E61579" w14:textId="4ADD57A5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0515B38" w14:textId="3AD2AF4E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0FBAD17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DELET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chat/{chat_id}/user/{user_id}</w:t>
            </w:r>
          </w:p>
        </w:tc>
        <w:tc>
          <w:tcPr>
            <w:tcW w:w="2950" w:type="dxa"/>
          </w:tcPr>
          <w:p w14:paraId="722C15E8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Remove a user from the chat</w:t>
            </w:r>
          </w:p>
        </w:tc>
        <w:tc>
          <w:tcPr>
            <w:tcW w:w="2314" w:type="dxa"/>
          </w:tcPr>
          <w:p w14:paraId="3F9C0FD7" w14:textId="2878348D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CF6FF2D" w14:textId="6118700A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6C254995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chat_id}/message</w:t>
            </w:r>
          </w:p>
        </w:tc>
        <w:tc>
          <w:tcPr>
            <w:tcW w:w="2950" w:type="dxa"/>
          </w:tcPr>
          <w:p w14:paraId="6D84DBF4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Send a message in the chat</w:t>
            </w:r>
          </w:p>
        </w:tc>
        <w:tc>
          <w:tcPr>
            <w:tcW w:w="2314" w:type="dxa"/>
          </w:tcPr>
          <w:p w14:paraId="018F0DAC" w14:textId="2684D65F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7376C4E" w14:textId="680C3162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4AA82B9A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ATC</w:t>
            </w:r>
            <w:r w:rsidRPr="00AE12E1">
              <w:rPr>
                <w:lang w:eastAsia="en-GB"/>
              </w:rPr>
              <w:t>H /c</w:t>
            </w:r>
            <w:r w:rsidRPr="005B105B">
              <w:rPr>
                <w:lang w:eastAsia="en-GB"/>
              </w:rPr>
              <w:t>hat/{chat_id}/messag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{message_id}</w:t>
            </w:r>
          </w:p>
        </w:tc>
        <w:tc>
          <w:tcPr>
            <w:tcW w:w="2950" w:type="dxa"/>
          </w:tcPr>
          <w:p w14:paraId="309D8D03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Update a message in the chat</w:t>
            </w:r>
          </w:p>
        </w:tc>
        <w:tc>
          <w:tcPr>
            <w:tcW w:w="2314" w:type="dxa"/>
          </w:tcPr>
          <w:p w14:paraId="36CF7BC2" w14:textId="5120C97C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E1BA3E8" w14:textId="50CB89C8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1442B95D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DELET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chat/{chat_id}/messag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{message_id}</w:t>
            </w:r>
          </w:p>
        </w:tc>
        <w:tc>
          <w:tcPr>
            <w:tcW w:w="2950" w:type="dxa"/>
          </w:tcPr>
          <w:p w14:paraId="5ECDF422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Delete a message in the chat</w:t>
            </w:r>
          </w:p>
        </w:tc>
        <w:tc>
          <w:tcPr>
            <w:tcW w:w="2314" w:type="dxa"/>
          </w:tcPr>
          <w:p w14:paraId="2B71A25D" w14:textId="71DE851E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33913321" w14:textId="77777777" w:rsidR="005B105B" w:rsidRDefault="005B105B" w:rsidP="00AE12E1"/>
    <w:sectPr w:rsidR="005B10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A6CE6"/>
    <w:multiLevelType w:val="hybridMultilevel"/>
    <w:tmpl w:val="0B565864"/>
    <w:lvl w:ilvl="0" w:tplc="F5EC266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0A092B"/>
    <w:multiLevelType w:val="hybridMultilevel"/>
    <w:tmpl w:val="B16276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89693810">
    <w:abstractNumId w:val="1"/>
  </w:num>
  <w:num w:numId="2" w16cid:durableId="627905252">
    <w:abstractNumId w:val="0"/>
  </w:num>
  <w:num w:numId="3" w16cid:durableId="372313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sTAxADJMzU3MLZV0lIJTi4sz8/NACoxqAemkAnUsAAAA"/>
  </w:docVars>
  <w:rsids>
    <w:rsidRoot w:val="000360C0"/>
    <w:rsid w:val="000360C0"/>
    <w:rsid w:val="002F00B2"/>
    <w:rsid w:val="003D4F87"/>
    <w:rsid w:val="005B105B"/>
    <w:rsid w:val="00AA1DF5"/>
    <w:rsid w:val="00AE12E1"/>
    <w:rsid w:val="00D32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BA4E5"/>
  <w15:chartTrackingRefBased/>
  <w15:docId w15:val="{ECF4111D-DD56-45D0-8ABC-F9026035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0C0"/>
    <w:pPr>
      <w:spacing w:line="252" w:lineRule="auto"/>
      <w:ind w:left="720"/>
      <w:contextualSpacing/>
      <w:jc w:val="both"/>
    </w:pPr>
    <w:rPr>
      <w:rFonts w:asciiTheme="minorHAnsi" w:eastAsiaTheme="minorEastAsia" w:hAnsiTheme="minorHAnsi"/>
    </w:rPr>
  </w:style>
  <w:style w:type="table" w:styleId="TableGrid">
    <w:name w:val="Table Grid"/>
    <w:basedOn w:val="TableNormal"/>
    <w:uiPriority w:val="39"/>
    <w:rsid w:val="005B1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5B105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opblock-summary-method">
    <w:name w:val="opblock-summary-method"/>
    <w:basedOn w:val="DefaultParagraphFont"/>
    <w:rsid w:val="005B105B"/>
  </w:style>
  <w:style w:type="character" w:customStyle="1" w:styleId="opblock-summary-path">
    <w:name w:val="opblock-summary-path"/>
    <w:basedOn w:val="DefaultParagraphFont"/>
    <w:rsid w:val="005B105B"/>
  </w:style>
  <w:style w:type="character" w:styleId="Hyperlink">
    <w:name w:val="Hyperlink"/>
    <w:basedOn w:val="DefaultParagraphFont"/>
    <w:uiPriority w:val="99"/>
    <w:unhideWhenUsed/>
    <w:rsid w:val="005B105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9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16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1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2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3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92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2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5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3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98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75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64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43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3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4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6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645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0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8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560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01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3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8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1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94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23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3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16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94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2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36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4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74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44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76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95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67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55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54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9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83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6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2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5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23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36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14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72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0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02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19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11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4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3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2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31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1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82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8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873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71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23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6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02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04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6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8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86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85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414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1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6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3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4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6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67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44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70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22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5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95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16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45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7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9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91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42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1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57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8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9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51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9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6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3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0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94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88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31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9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7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00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n Vella</dc:creator>
  <cp:keywords/>
  <dc:description/>
  <cp:lastModifiedBy>Aran Vella</cp:lastModifiedBy>
  <cp:revision>3</cp:revision>
  <dcterms:created xsi:type="dcterms:W3CDTF">2023-03-24T15:04:00Z</dcterms:created>
  <dcterms:modified xsi:type="dcterms:W3CDTF">2023-03-25T14:15:00Z</dcterms:modified>
</cp:coreProperties>
</file>